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0ACA2A53" w:rsidR="00F63F38" w:rsidRDefault="00B6501E">
      <w:r>
        <w:t xml:space="preserve">Heart No Sleeve presents The Make Marriage Worx Group (WIP). A satirical </w:t>
      </w:r>
      <w:r w:rsidR="00064E6C">
        <w:t>character dramedy</w:t>
      </w:r>
      <w:r>
        <w:t xml:space="preserve"> exploring the trad-wife movement, the media and </w:t>
      </w:r>
      <w:proofErr w:type="spellStart"/>
      <w:r>
        <w:t>internalised</w:t>
      </w:r>
      <w:proofErr w:type="spellEnd"/>
      <w:r>
        <w:t xml:space="preserve"> misogyny. Expect dark </w:t>
      </w:r>
      <w:proofErr w:type="spellStart"/>
      <w:r>
        <w:t>humour</w:t>
      </w:r>
      <w:proofErr w:type="spellEnd"/>
      <w:r>
        <w:t xml:space="preserve">, original </w:t>
      </w:r>
      <w:proofErr w:type="gramStart"/>
      <w:r>
        <w:t>music</w:t>
      </w:r>
      <w:proofErr w:type="gramEnd"/>
      <w:r>
        <w:t xml:space="preserve"> and questionable relationship advice.</w:t>
      </w:r>
    </w:p>
    <w:p w14:paraId="5D095AFE" w14:textId="6CE9B446" w:rsidR="00C528D0" w:rsidRDefault="00C528D0" w:rsidP="00C528D0">
      <w:pPr>
        <w:spacing w:before="240" w:after="240"/>
      </w:pPr>
      <w:r>
        <w:t>Andrea Burke-Bottom is a former alpha wife</w:t>
      </w:r>
      <w:r w:rsidR="00BC546D">
        <w:t>,</w:t>
      </w:r>
      <w:r>
        <w:t xml:space="preserve"> who took the pledge to become a trad</w:t>
      </w:r>
      <w:r w:rsidR="008D0B51">
        <w:t xml:space="preserve">itional </w:t>
      </w:r>
      <w:r>
        <w:t xml:space="preserve">wife to avoid upsetting her under-achieving husband's masculinity. Despite her allegiance to the trad-wife movement, Andrea continued to struggle with her will to dominate – so to overcome her alpha </w:t>
      </w:r>
      <w:proofErr w:type="spellStart"/>
      <w:r>
        <w:t>tendancies</w:t>
      </w:r>
      <w:proofErr w:type="spellEnd"/>
      <w:r>
        <w:t>, Andrea took matters into her own hands and developed a series of methodologies and devices to stop her alpha ways in their tracks.</w:t>
      </w:r>
    </w:p>
    <w:p w14:paraId="29BBE0AB" w14:textId="4C37F9B3" w:rsidR="00C528D0" w:rsidRDefault="00C528D0" w:rsidP="00C528D0">
      <w:pPr>
        <w:spacing w:before="240" w:after="240"/>
      </w:pPr>
      <w:r>
        <w:t xml:space="preserve">So pleased with the efficacy of her devices, Andrea set up ‘The Make Marriage Worx Group’ – a </w:t>
      </w:r>
      <w:proofErr w:type="spellStart"/>
      <w:r>
        <w:t>programme</w:t>
      </w:r>
      <w:proofErr w:type="spellEnd"/>
      <w:r w:rsidR="00131D69">
        <w:t xml:space="preserve"> </w:t>
      </w:r>
      <w:r>
        <w:t xml:space="preserve">teaching women how to be the ‘perfect wives’ </w:t>
      </w:r>
      <w:proofErr w:type="gramStart"/>
      <w:r>
        <w:t>in order to</w:t>
      </w:r>
      <w:proofErr w:type="gramEnd"/>
      <w:r>
        <w:t xml:space="preserve"> make their marriages work. </w:t>
      </w:r>
    </w:p>
    <w:p w14:paraId="443BA41D" w14:textId="77777777" w:rsidR="00C528D0" w:rsidRDefault="00C528D0" w:rsidP="00C528D0">
      <w:pPr>
        <w:spacing w:before="240" w:after="240"/>
      </w:pPr>
      <w:r>
        <w:t>However, can all this save Andrea's marriage and her husband’s ego?</w:t>
      </w:r>
    </w:p>
    <w:p w14:paraId="00000006" w14:textId="7B547FAE" w:rsidR="00F63F38" w:rsidRDefault="00700EEF" w:rsidP="00C528D0">
      <w:pPr>
        <w:spacing w:before="240" w:after="240"/>
        <w:rPr>
          <w:highlight w:val="white"/>
        </w:rPr>
      </w:pPr>
      <w:r>
        <w:rPr>
          <w:highlight w:val="white"/>
        </w:rPr>
        <w:t>T</w:t>
      </w:r>
      <w:r w:rsidR="00B6501E">
        <w:rPr>
          <w:highlight w:val="white"/>
        </w:rPr>
        <w:t xml:space="preserve">he piece </w:t>
      </w:r>
      <w:r>
        <w:rPr>
          <w:highlight w:val="white"/>
        </w:rPr>
        <w:t xml:space="preserve">also </w:t>
      </w:r>
      <w:r w:rsidR="00B6501E">
        <w:rPr>
          <w:highlight w:val="white"/>
        </w:rPr>
        <w:t xml:space="preserve">aims to shine a light on </w:t>
      </w:r>
      <w:proofErr w:type="spellStart"/>
      <w:r w:rsidR="00B6501E">
        <w:rPr>
          <w:highlight w:val="white"/>
        </w:rPr>
        <w:t>internalised</w:t>
      </w:r>
      <w:proofErr w:type="spellEnd"/>
      <w:r w:rsidR="00B6501E">
        <w:rPr>
          <w:highlight w:val="white"/>
        </w:rPr>
        <w:t xml:space="preserve"> misogyny and the ‘pick me’ culture, which has been embedded in society’s psyche by the media and institutional patriarchal values. </w:t>
      </w:r>
    </w:p>
    <w:p w14:paraId="58F52571" w14:textId="136697B2" w:rsidR="00373A05" w:rsidRDefault="00373A05">
      <w:pPr>
        <w:spacing w:before="240" w:after="240"/>
        <w:rPr>
          <w:highlight w:val="white"/>
        </w:rPr>
      </w:pPr>
      <w:r>
        <w:rPr>
          <w:highlight w:val="white"/>
        </w:rPr>
        <w:t>CAST</w:t>
      </w:r>
    </w:p>
    <w:p w14:paraId="144A3CA2" w14:textId="77777777" w:rsidR="00411015" w:rsidRDefault="00411015" w:rsidP="007A4A43">
      <w:pPr>
        <w:spacing w:before="240" w:after="240" w:line="240" w:lineRule="auto"/>
        <w:contextualSpacing/>
        <w:rPr>
          <w:highlight w:val="white"/>
        </w:rPr>
      </w:pPr>
      <w:r>
        <w:rPr>
          <w:highlight w:val="white"/>
        </w:rPr>
        <w:t>Andrea</w:t>
      </w:r>
    </w:p>
    <w:p w14:paraId="00000007" w14:textId="5E2A3543" w:rsidR="00F63F38" w:rsidRDefault="00B6501E" w:rsidP="007A4A43">
      <w:pPr>
        <w:spacing w:before="240" w:after="240" w:line="240" w:lineRule="auto"/>
        <w:contextualSpacing/>
        <w:rPr>
          <w:highlight w:val="white"/>
        </w:rPr>
      </w:pPr>
      <w:r>
        <w:rPr>
          <w:highlight w:val="white"/>
        </w:rPr>
        <w:t>Performer and writer – Emma Davies</w:t>
      </w:r>
    </w:p>
    <w:p w14:paraId="00000008" w14:textId="77777777" w:rsidR="00F63F38" w:rsidRDefault="00B6501E" w:rsidP="007A4A43">
      <w:pPr>
        <w:spacing w:before="240" w:after="240" w:line="240" w:lineRule="auto"/>
        <w:contextualSpacing/>
        <w:rPr>
          <w:highlight w:val="white"/>
        </w:rPr>
      </w:pPr>
      <w:r>
        <w:rPr>
          <w:highlight w:val="white"/>
        </w:rPr>
        <w:t>IG @emmarosedav1es / Twitter @Emma_Dav1es</w:t>
      </w:r>
    </w:p>
    <w:p w14:paraId="235D5A34" w14:textId="7FB72BF2" w:rsidR="00411015" w:rsidRDefault="00411015" w:rsidP="007A4A43">
      <w:pPr>
        <w:spacing w:before="240" w:after="240" w:line="240" w:lineRule="auto"/>
        <w:contextualSpacing/>
        <w:rPr>
          <w:highlight w:val="white"/>
        </w:rPr>
      </w:pPr>
      <w:r>
        <w:rPr>
          <w:highlight w:val="white"/>
        </w:rPr>
        <w:t>IG @heartnosleeve</w:t>
      </w:r>
    </w:p>
    <w:p w14:paraId="458E4691" w14:textId="77777777" w:rsidR="00373A05" w:rsidRDefault="00373A05" w:rsidP="007A4A43">
      <w:pPr>
        <w:spacing w:before="240" w:after="240" w:line="240" w:lineRule="auto"/>
        <w:contextualSpacing/>
        <w:rPr>
          <w:highlight w:val="white"/>
        </w:rPr>
      </w:pPr>
    </w:p>
    <w:p w14:paraId="78E82BC4" w14:textId="10AFDBC1" w:rsidR="00411015" w:rsidRDefault="000E23CC" w:rsidP="007A4A43">
      <w:pPr>
        <w:spacing w:before="240" w:after="240" w:line="240" w:lineRule="auto"/>
        <w:contextualSpacing/>
        <w:rPr>
          <w:highlight w:val="white"/>
        </w:rPr>
      </w:pPr>
      <w:r>
        <w:rPr>
          <w:highlight w:val="white"/>
        </w:rPr>
        <w:t xml:space="preserve">Birdie </w:t>
      </w:r>
      <w:proofErr w:type="spellStart"/>
      <w:r>
        <w:rPr>
          <w:highlight w:val="white"/>
        </w:rPr>
        <w:t>Dogooder</w:t>
      </w:r>
      <w:proofErr w:type="spellEnd"/>
      <w:r w:rsidR="00411015">
        <w:rPr>
          <w:highlight w:val="white"/>
        </w:rPr>
        <w:t xml:space="preserve"> </w:t>
      </w:r>
    </w:p>
    <w:p w14:paraId="00000009" w14:textId="7F04DEE6" w:rsidR="00F63F38" w:rsidRDefault="00B6501E" w:rsidP="007A4A43">
      <w:pPr>
        <w:spacing w:before="240" w:after="240" w:line="240" w:lineRule="auto"/>
        <w:contextualSpacing/>
        <w:rPr>
          <w:highlight w:val="white"/>
        </w:rPr>
      </w:pPr>
      <w:r>
        <w:rPr>
          <w:highlight w:val="white"/>
        </w:rPr>
        <w:t>Lyricist and singer – Sarah Jackson</w:t>
      </w:r>
    </w:p>
    <w:p w14:paraId="0000000A" w14:textId="77777777" w:rsidR="00F63F38" w:rsidRDefault="00B6501E" w:rsidP="007A4A43">
      <w:pPr>
        <w:spacing w:before="240" w:after="240" w:line="240" w:lineRule="auto"/>
        <w:contextualSpacing/>
        <w:rPr>
          <w:highlight w:val="white"/>
        </w:rPr>
      </w:pPr>
      <w:r>
        <w:rPr>
          <w:highlight w:val="white"/>
        </w:rPr>
        <w:t>IG @sarahelizabethclaire</w:t>
      </w:r>
    </w:p>
    <w:p w14:paraId="0D7A6F47" w14:textId="77777777" w:rsidR="006345ED" w:rsidRDefault="006345ED" w:rsidP="007A4A43">
      <w:pPr>
        <w:spacing w:before="240" w:after="240" w:line="240" w:lineRule="auto"/>
        <w:contextualSpacing/>
        <w:rPr>
          <w:highlight w:val="white"/>
        </w:rPr>
      </w:pPr>
    </w:p>
    <w:p w14:paraId="345361F2" w14:textId="0EC5651D" w:rsidR="006345ED" w:rsidRDefault="00000000" w:rsidP="007A4A43">
      <w:pPr>
        <w:spacing w:before="240" w:after="240" w:line="240" w:lineRule="auto"/>
        <w:contextualSpacing/>
        <w:rPr>
          <w:highlight w:val="white"/>
        </w:rPr>
      </w:pPr>
      <w:hyperlink r:id="rId4" w:history="1">
        <w:r w:rsidR="006345ED" w:rsidRPr="00CF5C6B">
          <w:rPr>
            <w:rStyle w:val="Hyperlink"/>
            <w:highlight w:val="white"/>
          </w:rPr>
          <w:t>www.heartnosleeve.co.uk</w:t>
        </w:r>
      </w:hyperlink>
      <w:r w:rsidR="006345ED">
        <w:rPr>
          <w:highlight w:val="white"/>
        </w:rPr>
        <w:t xml:space="preserve">  </w:t>
      </w:r>
    </w:p>
    <w:p w14:paraId="7889F971" w14:textId="77777777" w:rsidR="00373A05" w:rsidRDefault="00373A05" w:rsidP="007A4A43">
      <w:pPr>
        <w:spacing w:before="240" w:after="240" w:line="240" w:lineRule="auto"/>
        <w:contextualSpacing/>
        <w:rPr>
          <w:highlight w:val="white"/>
        </w:rPr>
      </w:pPr>
    </w:p>
    <w:p w14:paraId="2D972F00" w14:textId="01CF9F6B" w:rsidR="00373A05" w:rsidRDefault="006345ED" w:rsidP="007A4A43">
      <w:pPr>
        <w:spacing w:before="240" w:after="240" w:line="240" w:lineRule="auto"/>
        <w:contextualSpacing/>
        <w:rPr>
          <w:highlight w:val="white"/>
        </w:rPr>
      </w:pPr>
      <w:r>
        <w:rPr>
          <w:highlight w:val="white"/>
        </w:rPr>
        <w:t>DATES AND VENUE</w:t>
      </w:r>
    </w:p>
    <w:p w14:paraId="234CC806" w14:textId="77777777" w:rsidR="007A4A43" w:rsidRDefault="007A4A43" w:rsidP="007A4A43">
      <w:pPr>
        <w:spacing w:before="240" w:after="240" w:line="240" w:lineRule="auto"/>
        <w:contextualSpacing/>
        <w:rPr>
          <w:highlight w:val="white"/>
        </w:rPr>
      </w:pPr>
    </w:p>
    <w:p w14:paraId="2B6F4CD5" w14:textId="2A0F62CF" w:rsidR="00191BB7" w:rsidRDefault="00191BB7" w:rsidP="00373A05">
      <w:pPr>
        <w:spacing w:before="240" w:after="240" w:line="240" w:lineRule="auto"/>
        <w:contextualSpacing/>
        <w:rPr>
          <w:highlight w:val="white"/>
        </w:rPr>
      </w:pPr>
      <w:r>
        <w:rPr>
          <w:highlight w:val="white"/>
        </w:rPr>
        <w:t>Bar Soba</w:t>
      </w:r>
      <w:r w:rsidR="00510705">
        <w:rPr>
          <w:highlight w:val="white"/>
        </w:rPr>
        <w:t>/The Free Festival (Laughing Horse)</w:t>
      </w:r>
    </w:p>
    <w:p w14:paraId="1B63F8D5" w14:textId="0C5039CD" w:rsidR="00191BB7" w:rsidRDefault="00191BB7" w:rsidP="00373A05">
      <w:pPr>
        <w:spacing w:before="240" w:after="240" w:line="240" w:lineRule="auto"/>
        <w:contextualSpacing/>
        <w:rPr>
          <w:highlight w:val="white"/>
        </w:rPr>
      </w:pPr>
      <w:r>
        <w:rPr>
          <w:highlight w:val="white"/>
        </w:rPr>
        <w:t>Saturday 5 – 12 August</w:t>
      </w:r>
    </w:p>
    <w:p w14:paraId="564A0EB3" w14:textId="2C995E67" w:rsidR="00191BB7" w:rsidRDefault="00191BB7" w:rsidP="00373A05">
      <w:pPr>
        <w:spacing w:before="240" w:after="240" w:line="240" w:lineRule="auto"/>
        <w:contextualSpacing/>
        <w:rPr>
          <w:highlight w:val="white"/>
        </w:rPr>
      </w:pPr>
      <w:r>
        <w:rPr>
          <w:highlight w:val="white"/>
        </w:rPr>
        <w:t>Running time – 50 mins</w:t>
      </w:r>
    </w:p>
    <w:p w14:paraId="0000000E" w14:textId="06A7C40F" w:rsidR="00F63F38" w:rsidRDefault="00B6501E" w:rsidP="00373A05">
      <w:pPr>
        <w:spacing w:before="240" w:after="240" w:line="240" w:lineRule="auto"/>
        <w:contextualSpacing/>
        <w:rPr>
          <w:highlight w:val="white"/>
        </w:rPr>
      </w:pPr>
      <w:r>
        <w:rPr>
          <w:highlight w:val="white"/>
        </w:rPr>
        <w:t xml:space="preserve">Tickets - </w:t>
      </w:r>
      <w:r w:rsidR="00510705">
        <w:rPr>
          <w:highlight w:val="white"/>
        </w:rPr>
        <w:t>PWYC</w:t>
      </w:r>
    </w:p>
    <w:p w14:paraId="0000000F" w14:textId="77777777" w:rsidR="00F63F38" w:rsidRDefault="00F63F38">
      <w:pPr>
        <w:spacing w:before="240" w:after="240"/>
        <w:rPr>
          <w:color w:val="1D2228"/>
          <w:highlight w:val="white"/>
        </w:rPr>
      </w:pPr>
    </w:p>
    <w:p w14:paraId="00000010" w14:textId="77777777" w:rsidR="00F63F38" w:rsidRDefault="00F63F38"/>
    <w:p w14:paraId="00000011" w14:textId="77777777" w:rsidR="00F63F38" w:rsidRDefault="00F63F38"/>
    <w:sectPr w:rsidR="00F63F3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0srA0MzAxsTQ2NDBX0lEKTi0uzszPAykwqgUA302RxywAAAA="/>
  </w:docVars>
  <w:rsids>
    <w:rsidRoot w:val="00F63F38"/>
    <w:rsid w:val="00064E6C"/>
    <w:rsid w:val="000E23CC"/>
    <w:rsid w:val="001073D3"/>
    <w:rsid w:val="00131D69"/>
    <w:rsid w:val="0017112B"/>
    <w:rsid w:val="00175910"/>
    <w:rsid w:val="00191BB7"/>
    <w:rsid w:val="002D3B7E"/>
    <w:rsid w:val="00363C43"/>
    <w:rsid w:val="00373A05"/>
    <w:rsid w:val="003E605A"/>
    <w:rsid w:val="00411015"/>
    <w:rsid w:val="004C29E1"/>
    <w:rsid w:val="00510705"/>
    <w:rsid w:val="006345ED"/>
    <w:rsid w:val="00700899"/>
    <w:rsid w:val="00700EEF"/>
    <w:rsid w:val="0073425F"/>
    <w:rsid w:val="00762469"/>
    <w:rsid w:val="007A4A43"/>
    <w:rsid w:val="008A5D95"/>
    <w:rsid w:val="008D0B51"/>
    <w:rsid w:val="008F438D"/>
    <w:rsid w:val="00947FAD"/>
    <w:rsid w:val="00970BE5"/>
    <w:rsid w:val="00A04E81"/>
    <w:rsid w:val="00A3475A"/>
    <w:rsid w:val="00A437D1"/>
    <w:rsid w:val="00A64F54"/>
    <w:rsid w:val="00A97DE6"/>
    <w:rsid w:val="00AE3FD7"/>
    <w:rsid w:val="00B30AD5"/>
    <w:rsid w:val="00B47C26"/>
    <w:rsid w:val="00B6501E"/>
    <w:rsid w:val="00BC546D"/>
    <w:rsid w:val="00C140CC"/>
    <w:rsid w:val="00C24F6F"/>
    <w:rsid w:val="00C528D0"/>
    <w:rsid w:val="00D03386"/>
    <w:rsid w:val="00DC19EC"/>
    <w:rsid w:val="00E02A47"/>
    <w:rsid w:val="00E12C77"/>
    <w:rsid w:val="00E36063"/>
    <w:rsid w:val="00E64B84"/>
    <w:rsid w:val="00F06C7E"/>
    <w:rsid w:val="00F63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7CB87"/>
  <w15:docId w15:val="{8B384467-4921-47A9-9F8B-C3A5FD0ECB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6345E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45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heartnosleeve.co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2</Words>
  <Characters>1270</Characters>
  <Application>Microsoft Office Word</Application>
  <DocSecurity>0</DocSecurity>
  <Lines>10</Lines>
  <Paragraphs>2</Paragraphs>
  <ScaleCrop>false</ScaleCrop>
  <Company/>
  <LinksUpToDate>false</LinksUpToDate>
  <CharactersWithSpaces>1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mma D.</cp:lastModifiedBy>
  <cp:revision>7</cp:revision>
  <dcterms:created xsi:type="dcterms:W3CDTF">2023-07-25T22:09:00Z</dcterms:created>
  <dcterms:modified xsi:type="dcterms:W3CDTF">2023-07-25T22:21:00Z</dcterms:modified>
</cp:coreProperties>
</file>